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92C22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add two Matrices</w:t>
      </w:r>
    </w:p>
    <w:p w14:paraId="76FF58E9" w14:textId="77777777" w:rsidR="000C5FE3" w:rsidRDefault="000C5FE3" w:rsidP="000C5FE3">
      <w:r>
        <w:t xml:space="preserve">def </w:t>
      </w:r>
      <w:proofErr w:type="spellStart"/>
      <w:r>
        <w:t>add_matrices</w:t>
      </w:r>
      <w:proofErr w:type="spellEnd"/>
      <w:r>
        <w:t>(matrix1, matrix2):</w:t>
      </w:r>
    </w:p>
    <w:p w14:paraId="3D02EADD" w14:textId="77777777" w:rsidR="000C5FE3" w:rsidRDefault="000C5FE3" w:rsidP="000C5FE3">
      <w:r>
        <w:t xml:space="preserve">    result = []</w:t>
      </w:r>
    </w:p>
    <w:p w14:paraId="33F902D1" w14:textId="77777777" w:rsidR="000C5FE3" w:rsidRDefault="000C5FE3" w:rsidP="000C5FE3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1)):</w:t>
      </w:r>
    </w:p>
    <w:p w14:paraId="72EDE04B" w14:textId="77777777" w:rsidR="000C5FE3" w:rsidRDefault="000C5FE3" w:rsidP="000C5FE3">
      <w:r>
        <w:t xml:space="preserve">        row = []</w:t>
      </w:r>
    </w:p>
    <w:p w14:paraId="2AC28B51" w14:textId="77777777" w:rsidR="000C5FE3" w:rsidRDefault="000C5FE3" w:rsidP="000C5FE3">
      <w:r>
        <w:t xml:space="preserve">        for j in range(</w:t>
      </w:r>
      <w:proofErr w:type="spellStart"/>
      <w:r>
        <w:t>len</w:t>
      </w:r>
      <w:proofErr w:type="spellEnd"/>
      <w:r>
        <w:t>(matrix1[</w:t>
      </w:r>
      <w:proofErr w:type="spellStart"/>
      <w:r>
        <w:t>i</w:t>
      </w:r>
      <w:proofErr w:type="spellEnd"/>
      <w:r>
        <w:t>])):</w:t>
      </w:r>
    </w:p>
    <w:p w14:paraId="046775D3" w14:textId="77777777" w:rsidR="000C5FE3" w:rsidRDefault="000C5FE3" w:rsidP="000C5FE3">
      <w:r>
        <w:t xml:space="preserve">            </w:t>
      </w:r>
      <w:proofErr w:type="spellStart"/>
      <w:r>
        <w:t>row.append</w:t>
      </w:r>
      <w:proofErr w:type="spellEnd"/>
      <w:r>
        <w:t>(matrix1[</w:t>
      </w:r>
      <w:proofErr w:type="spellStart"/>
      <w:r>
        <w:t>i</w:t>
      </w:r>
      <w:proofErr w:type="spellEnd"/>
      <w:r>
        <w:t>][j] + matrix2[</w:t>
      </w:r>
      <w:proofErr w:type="spellStart"/>
      <w:r>
        <w:t>i</w:t>
      </w:r>
      <w:proofErr w:type="spellEnd"/>
      <w:r>
        <w:t>][j])</w:t>
      </w:r>
    </w:p>
    <w:p w14:paraId="101FD980" w14:textId="77777777" w:rsidR="000C5FE3" w:rsidRDefault="000C5FE3" w:rsidP="000C5FE3">
      <w:r>
        <w:t xml:space="preserve">        </w:t>
      </w:r>
      <w:proofErr w:type="spellStart"/>
      <w:r>
        <w:t>result.append</w:t>
      </w:r>
      <w:proofErr w:type="spellEnd"/>
      <w:r>
        <w:t>(row)</w:t>
      </w:r>
    </w:p>
    <w:p w14:paraId="30E7BFAB" w14:textId="77777777" w:rsidR="000C5FE3" w:rsidRDefault="000C5FE3" w:rsidP="000C5FE3">
      <w:r>
        <w:t xml:space="preserve">    return result</w:t>
      </w:r>
    </w:p>
    <w:p w14:paraId="45B0D77E" w14:textId="77777777" w:rsidR="000C5FE3" w:rsidRDefault="000C5FE3" w:rsidP="000C5FE3"/>
    <w:p w14:paraId="2C47C47B" w14:textId="77777777" w:rsidR="000C5FE3" w:rsidRDefault="000C5FE3" w:rsidP="000C5FE3">
      <w:r>
        <w:t>matrix1 = [[1, 2, 3], [4, 5, 6], [7, 8, 9]]</w:t>
      </w:r>
    </w:p>
    <w:p w14:paraId="58497601" w14:textId="77777777" w:rsidR="000C5FE3" w:rsidRDefault="000C5FE3" w:rsidP="000C5FE3">
      <w:r>
        <w:t>matrix2 = [[9, 8, 7], [6, 5, 4], [3, 2, 1]]</w:t>
      </w:r>
    </w:p>
    <w:p w14:paraId="1540DD9B" w14:textId="77777777" w:rsidR="000C5FE3" w:rsidRDefault="000C5FE3" w:rsidP="000C5FE3">
      <w:proofErr w:type="spellStart"/>
      <w:r>
        <w:t>result_matrix</w:t>
      </w:r>
      <w:proofErr w:type="spellEnd"/>
      <w:r>
        <w:t xml:space="preserve"> = </w:t>
      </w:r>
      <w:proofErr w:type="spellStart"/>
      <w:r>
        <w:t>add_matrices</w:t>
      </w:r>
      <w:proofErr w:type="spellEnd"/>
      <w:r>
        <w:t>(matrix1, matrix2)</w:t>
      </w:r>
    </w:p>
    <w:p w14:paraId="74824398" w14:textId="77777777" w:rsidR="000C5FE3" w:rsidRDefault="000C5FE3" w:rsidP="000C5FE3">
      <w:r>
        <w:t>print("Resultant matrix after addition:")</w:t>
      </w:r>
    </w:p>
    <w:p w14:paraId="44681894" w14:textId="77777777" w:rsidR="000C5FE3" w:rsidRDefault="000C5FE3" w:rsidP="000C5FE3">
      <w:r>
        <w:t xml:space="preserve">for row in </w:t>
      </w:r>
      <w:proofErr w:type="spellStart"/>
      <w:r>
        <w:t>result_matrix</w:t>
      </w:r>
      <w:proofErr w:type="spellEnd"/>
      <w:r>
        <w:t>:</w:t>
      </w:r>
    </w:p>
    <w:p w14:paraId="2FB8C29C" w14:textId="6883B111" w:rsidR="00CD51BC" w:rsidRDefault="000C5FE3" w:rsidP="000C5FE3">
      <w:r>
        <w:t xml:space="preserve">    print(row)</w:t>
      </w:r>
    </w:p>
    <w:p w14:paraId="61851D91" w14:textId="77777777" w:rsidR="00CD51BC" w:rsidRDefault="00CD51BC" w:rsidP="00CD51BC"/>
    <w:p w14:paraId="160206B2" w14:textId="77777777" w:rsidR="00CD51BC" w:rsidRDefault="00CD51BC" w:rsidP="00CD51BC"/>
    <w:p w14:paraId="0F689AFB" w14:textId="77777777" w:rsidR="00CD51BC" w:rsidRDefault="00CD51BC" w:rsidP="00CD51BC"/>
    <w:p w14:paraId="64992C23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multiply two matrices</w:t>
      </w:r>
    </w:p>
    <w:p w14:paraId="23469952" w14:textId="77777777" w:rsidR="000C5FE3" w:rsidRDefault="000C5FE3" w:rsidP="000C5FE3">
      <w:r>
        <w:t xml:space="preserve">def </w:t>
      </w:r>
      <w:proofErr w:type="spellStart"/>
      <w:r>
        <w:t>multiply_matrices</w:t>
      </w:r>
      <w:proofErr w:type="spellEnd"/>
      <w:r>
        <w:t>(matrix1, matrix2):</w:t>
      </w:r>
    </w:p>
    <w:p w14:paraId="6674B435" w14:textId="77777777" w:rsidR="000C5FE3" w:rsidRDefault="000C5FE3" w:rsidP="000C5FE3">
      <w:r>
        <w:t xml:space="preserve">    result = []</w:t>
      </w:r>
    </w:p>
    <w:p w14:paraId="263231CB" w14:textId="77777777" w:rsidR="000C5FE3" w:rsidRDefault="000C5FE3" w:rsidP="000C5FE3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1)):</w:t>
      </w:r>
    </w:p>
    <w:p w14:paraId="6EACF8BB" w14:textId="77777777" w:rsidR="000C5FE3" w:rsidRDefault="000C5FE3" w:rsidP="000C5FE3">
      <w:r>
        <w:t xml:space="preserve">        row = []</w:t>
      </w:r>
    </w:p>
    <w:p w14:paraId="7CCF22C7" w14:textId="77777777" w:rsidR="000C5FE3" w:rsidRDefault="000C5FE3" w:rsidP="000C5FE3">
      <w:r>
        <w:t xml:space="preserve">        for j in range(</w:t>
      </w:r>
      <w:proofErr w:type="spellStart"/>
      <w:r>
        <w:t>len</w:t>
      </w:r>
      <w:proofErr w:type="spellEnd"/>
      <w:r>
        <w:t>(matrix2[0])):</w:t>
      </w:r>
    </w:p>
    <w:p w14:paraId="31762E72" w14:textId="77777777" w:rsidR="000C5FE3" w:rsidRDefault="000C5FE3" w:rsidP="000C5FE3">
      <w:r>
        <w:t xml:space="preserve">            element = 0</w:t>
      </w:r>
    </w:p>
    <w:p w14:paraId="1DE09286" w14:textId="77777777" w:rsidR="000C5FE3" w:rsidRDefault="000C5FE3" w:rsidP="000C5FE3">
      <w:r>
        <w:t xml:space="preserve">            </w:t>
      </w:r>
      <w:proofErr w:type="spellStart"/>
      <w:r>
        <w:t>for k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2)):</w:t>
      </w:r>
    </w:p>
    <w:p w14:paraId="4B61E09E" w14:textId="77777777" w:rsidR="000C5FE3" w:rsidRDefault="000C5FE3" w:rsidP="000C5FE3">
      <w:r>
        <w:t xml:space="preserve">                element += matrix1[</w:t>
      </w:r>
      <w:proofErr w:type="spellStart"/>
      <w:r>
        <w:t>i</w:t>
      </w:r>
      <w:proofErr w:type="spellEnd"/>
      <w:r>
        <w:t>][k] * matrix2[k][j]</w:t>
      </w:r>
    </w:p>
    <w:p w14:paraId="04F2E13F" w14:textId="77777777" w:rsidR="000C5FE3" w:rsidRDefault="000C5FE3" w:rsidP="000C5FE3">
      <w:r>
        <w:t xml:space="preserve">            </w:t>
      </w:r>
      <w:proofErr w:type="spellStart"/>
      <w:r>
        <w:t>row.append</w:t>
      </w:r>
      <w:proofErr w:type="spellEnd"/>
      <w:r>
        <w:t>(element)</w:t>
      </w:r>
    </w:p>
    <w:p w14:paraId="74B7EB2D" w14:textId="77777777" w:rsidR="000C5FE3" w:rsidRDefault="000C5FE3" w:rsidP="000C5FE3">
      <w:r>
        <w:t xml:space="preserve">        </w:t>
      </w:r>
      <w:proofErr w:type="spellStart"/>
      <w:r>
        <w:t>result.append</w:t>
      </w:r>
      <w:proofErr w:type="spellEnd"/>
      <w:r>
        <w:t>(row)</w:t>
      </w:r>
    </w:p>
    <w:p w14:paraId="4EC60D84" w14:textId="77777777" w:rsidR="000C5FE3" w:rsidRDefault="000C5FE3" w:rsidP="000C5FE3">
      <w:r>
        <w:t xml:space="preserve">    return result</w:t>
      </w:r>
    </w:p>
    <w:p w14:paraId="1F0157A6" w14:textId="77777777" w:rsidR="000C5FE3" w:rsidRDefault="000C5FE3" w:rsidP="000C5FE3"/>
    <w:p w14:paraId="118C34DA" w14:textId="77777777" w:rsidR="000C5FE3" w:rsidRDefault="000C5FE3" w:rsidP="000C5FE3">
      <w:r>
        <w:t>matrix1 = [[1, 2, 3], [4, 5, 6]]</w:t>
      </w:r>
    </w:p>
    <w:p w14:paraId="4AD455DA" w14:textId="77777777" w:rsidR="000C5FE3" w:rsidRDefault="000C5FE3" w:rsidP="000C5FE3">
      <w:r>
        <w:t>matrix2 = [[7, 8], [9, 10], [11, 12]]</w:t>
      </w:r>
    </w:p>
    <w:p w14:paraId="4EEE710C" w14:textId="77777777" w:rsidR="000C5FE3" w:rsidRDefault="000C5FE3" w:rsidP="000C5FE3">
      <w:proofErr w:type="spellStart"/>
      <w:r>
        <w:t>result_matrix</w:t>
      </w:r>
      <w:proofErr w:type="spellEnd"/>
      <w:r>
        <w:t xml:space="preserve"> = </w:t>
      </w:r>
      <w:proofErr w:type="spellStart"/>
      <w:r>
        <w:t>multiply_matrices</w:t>
      </w:r>
      <w:proofErr w:type="spellEnd"/>
      <w:r>
        <w:t>(matrix1, matrix2)</w:t>
      </w:r>
    </w:p>
    <w:p w14:paraId="2C73C5EF" w14:textId="77777777" w:rsidR="000C5FE3" w:rsidRDefault="000C5FE3" w:rsidP="000C5FE3">
      <w:r>
        <w:t>print("Resultant matrix after multiplication:")</w:t>
      </w:r>
    </w:p>
    <w:p w14:paraId="707D1CDD" w14:textId="77777777" w:rsidR="000C5FE3" w:rsidRDefault="000C5FE3" w:rsidP="000C5FE3">
      <w:r>
        <w:t xml:space="preserve">for row in </w:t>
      </w:r>
      <w:proofErr w:type="spellStart"/>
      <w:r>
        <w:t>result_matrix</w:t>
      </w:r>
      <w:proofErr w:type="spellEnd"/>
      <w:r>
        <w:t>:</w:t>
      </w:r>
    </w:p>
    <w:p w14:paraId="2C00AC00" w14:textId="0AC94F96" w:rsidR="00CD51BC" w:rsidRDefault="000C5FE3" w:rsidP="000C5FE3">
      <w:r>
        <w:t xml:space="preserve">    print(row)</w:t>
      </w:r>
    </w:p>
    <w:p w14:paraId="16483895" w14:textId="77777777" w:rsidR="00CD51BC" w:rsidRDefault="00CD51BC" w:rsidP="00CD51BC"/>
    <w:p w14:paraId="429A477B" w14:textId="77777777" w:rsidR="00CD51BC" w:rsidRDefault="00CD51BC" w:rsidP="00CD51BC"/>
    <w:p w14:paraId="43565D63" w14:textId="77777777" w:rsidR="00CD51BC" w:rsidRDefault="00CD51BC" w:rsidP="00CD51BC"/>
    <w:p w14:paraId="64992C24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for Matrix Product</w:t>
      </w:r>
    </w:p>
    <w:p w14:paraId="16727414" w14:textId="77777777" w:rsidR="00CD51BC" w:rsidRDefault="00CD51BC" w:rsidP="00CD51BC"/>
    <w:p w14:paraId="11ECC60A" w14:textId="77777777" w:rsidR="000C5FE3" w:rsidRDefault="000C5FE3" w:rsidP="000C5FE3">
      <w:r>
        <w:t>import numpy as np</w:t>
      </w:r>
    </w:p>
    <w:p w14:paraId="43762694" w14:textId="77777777" w:rsidR="000C5FE3" w:rsidRDefault="000C5FE3" w:rsidP="000C5FE3"/>
    <w:p w14:paraId="26B2D768" w14:textId="77777777" w:rsidR="000C5FE3" w:rsidRDefault="000C5FE3" w:rsidP="000C5FE3">
      <w:r>
        <w:t xml:space="preserve">matrix1 = </w:t>
      </w:r>
      <w:proofErr w:type="spellStart"/>
      <w:r>
        <w:t>np.array</w:t>
      </w:r>
      <w:proofErr w:type="spellEnd"/>
      <w:r>
        <w:t>([[1, 2, 3], [4, 5, 6]])</w:t>
      </w:r>
    </w:p>
    <w:p w14:paraId="35FE69E1" w14:textId="77777777" w:rsidR="000C5FE3" w:rsidRDefault="000C5FE3" w:rsidP="000C5FE3">
      <w:r>
        <w:t xml:space="preserve">matrix2 = </w:t>
      </w:r>
      <w:proofErr w:type="spellStart"/>
      <w:r>
        <w:t>np.array</w:t>
      </w:r>
      <w:proofErr w:type="spellEnd"/>
      <w:r>
        <w:t>([[7, 8], [9, 10], [11, 12]])</w:t>
      </w:r>
    </w:p>
    <w:p w14:paraId="7C309FF2" w14:textId="77777777" w:rsidR="000C5FE3" w:rsidRDefault="000C5FE3" w:rsidP="000C5FE3">
      <w:proofErr w:type="spellStart"/>
      <w:r>
        <w:t>result_matrix</w:t>
      </w:r>
      <w:proofErr w:type="spellEnd"/>
      <w:r>
        <w:t xml:space="preserve"> = np.dot(matrix1, matrix2)</w:t>
      </w:r>
    </w:p>
    <w:p w14:paraId="7075047E" w14:textId="77777777" w:rsidR="000C5FE3" w:rsidRDefault="000C5FE3" w:rsidP="000C5FE3">
      <w:r>
        <w:t>print("Resultant matrix after matrix product:")</w:t>
      </w:r>
    </w:p>
    <w:p w14:paraId="5B6DB250" w14:textId="543A4019" w:rsidR="00CD51BC" w:rsidRDefault="000C5FE3" w:rsidP="000C5FE3">
      <w:r>
        <w:t>print(</w:t>
      </w:r>
      <w:proofErr w:type="spellStart"/>
      <w:r>
        <w:t>result_matrix</w:t>
      </w:r>
      <w:proofErr w:type="spellEnd"/>
      <w:r>
        <w:t>)</w:t>
      </w:r>
    </w:p>
    <w:p w14:paraId="381EFD19" w14:textId="77777777" w:rsidR="00CD51BC" w:rsidRDefault="00CD51BC" w:rsidP="00CD51BC"/>
    <w:p w14:paraId="18C0051C" w14:textId="77777777" w:rsidR="00CD51BC" w:rsidRDefault="00CD51BC" w:rsidP="00CD51BC"/>
    <w:p w14:paraId="64992C25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Adding and Subtracting Matrices in Python</w:t>
      </w:r>
    </w:p>
    <w:p w14:paraId="51BAFE59" w14:textId="77777777" w:rsidR="000C5FE3" w:rsidRDefault="000C5FE3" w:rsidP="000C5FE3">
      <w:r>
        <w:t xml:space="preserve">def </w:t>
      </w:r>
      <w:proofErr w:type="spellStart"/>
      <w:r>
        <w:t>add_matrices</w:t>
      </w:r>
      <w:proofErr w:type="spellEnd"/>
      <w:r>
        <w:t>(matrix1, matrix2):</w:t>
      </w:r>
    </w:p>
    <w:p w14:paraId="0DBC8B14" w14:textId="77777777" w:rsidR="000C5FE3" w:rsidRDefault="000C5FE3" w:rsidP="000C5FE3">
      <w:r>
        <w:t xml:space="preserve">    result = []</w:t>
      </w:r>
    </w:p>
    <w:p w14:paraId="15304394" w14:textId="77777777" w:rsidR="000C5FE3" w:rsidRDefault="000C5FE3" w:rsidP="000C5FE3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1)):</w:t>
      </w:r>
    </w:p>
    <w:p w14:paraId="779D38EA" w14:textId="77777777" w:rsidR="000C5FE3" w:rsidRDefault="000C5FE3" w:rsidP="000C5FE3">
      <w:r>
        <w:t xml:space="preserve">        row = []</w:t>
      </w:r>
    </w:p>
    <w:p w14:paraId="659D5308" w14:textId="77777777" w:rsidR="000C5FE3" w:rsidRDefault="000C5FE3" w:rsidP="000C5FE3">
      <w:r>
        <w:t xml:space="preserve">        for j in range(</w:t>
      </w:r>
      <w:proofErr w:type="spellStart"/>
      <w:r>
        <w:t>len</w:t>
      </w:r>
      <w:proofErr w:type="spellEnd"/>
      <w:r>
        <w:t>(matrix1[</w:t>
      </w:r>
      <w:proofErr w:type="spellStart"/>
      <w:r>
        <w:t>i</w:t>
      </w:r>
      <w:proofErr w:type="spellEnd"/>
      <w:r>
        <w:t>])):</w:t>
      </w:r>
    </w:p>
    <w:p w14:paraId="5F8734A5" w14:textId="77777777" w:rsidR="000C5FE3" w:rsidRDefault="000C5FE3" w:rsidP="000C5FE3">
      <w:r>
        <w:t xml:space="preserve">            </w:t>
      </w:r>
      <w:proofErr w:type="spellStart"/>
      <w:r>
        <w:t>row.append</w:t>
      </w:r>
      <w:proofErr w:type="spellEnd"/>
      <w:r>
        <w:t>(matrix1[</w:t>
      </w:r>
      <w:proofErr w:type="spellStart"/>
      <w:r>
        <w:t>i</w:t>
      </w:r>
      <w:proofErr w:type="spellEnd"/>
      <w:r>
        <w:t>][j] + matrix2[</w:t>
      </w:r>
      <w:proofErr w:type="spellStart"/>
      <w:r>
        <w:t>i</w:t>
      </w:r>
      <w:proofErr w:type="spellEnd"/>
      <w:r>
        <w:t>][j])</w:t>
      </w:r>
    </w:p>
    <w:p w14:paraId="60FB7681" w14:textId="77777777" w:rsidR="000C5FE3" w:rsidRDefault="000C5FE3" w:rsidP="000C5FE3">
      <w:r>
        <w:t xml:space="preserve">        </w:t>
      </w:r>
      <w:proofErr w:type="spellStart"/>
      <w:r>
        <w:t>result.append</w:t>
      </w:r>
      <w:proofErr w:type="spellEnd"/>
      <w:r>
        <w:t>(row)</w:t>
      </w:r>
    </w:p>
    <w:p w14:paraId="29FE2787" w14:textId="77777777" w:rsidR="000C5FE3" w:rsidRDefault="000C5FE3" w:rsidP="000C5FE3">
      <w:r>
        <w:t xml:space="preserve">    return result</w:t>
      </w:r>
    </w:p>
    <w:p w14:paraId="163F38C4" w14:textId="77777777" w:rsidR="000C5FE3" w:rsidRDefault="000C5FE3" w:rsidP="000C5FE3"/>
    <w:p w14:paraId="12717F10" w14:textId="77777777" w:rsidR="000C5FE3" w:rsidRDefault="000C5FE3" w:rsidP="000C5FE3">
      <w:r>
        <w:lastRenderedPageBreak/>
        <w:t xml:space="preserve">def </w:t>
      </w:r>
      <w:proofErr w:type="spellStart"/>
      <w:r>
        <w:t>subtract_matrices</w:t>
      </w:r>
      <w:proofErr w:type="spellEnd"/>
      <w:r>
        <w:t>(matrix1, matrix2):</w:t>
      </w:r>
    </w:p>
    <w:p w14:paraId="272443B5" w14:textId="77777777" w:rsidR="000C5FE3" w:rsidRDefault="000C5FE3" w:rsidP="000C5FE3">
      <w:r>
        <w:t xml:space="preserve">    result = []</w:t>
      </w:r>
    </w:p>
    <w:p w14:paraId="354647C1" w14:textId="77777777" w:rsidR="000C5FE3" w:rsidRDefault="000C5FE3" w:rsidP="000C5FE3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1)):</w:t>
      </w:r>
    </w:p>
    <w:p w14:paraId="643B7826" w14:textId="77777777" w:rsidR="000C5FE3" w:rsidRDefault="000C5FE3" w:rsidP="000C5FE3">
      <w:r>
        <w:t xml:space="preserve">        row = []</w:t>
      </w:r>
    </w:p>
    <w:p w14:paraId="587D3D1E" w14:textId="77777777" w:rsidR="000C5FE3" w:rsidRDefault="000C5FE3" w:rsidP="000C5FE3">
      <w:r>
        <w:t xml:space="preserve">        for j in range(</w:t>
      </w:r>
      <w:proofErr w:type="spellStart"/>
      <w:r>
        <w:t>len</w:t>
      </w:r>
      <w:proofErr w:type="spellEnd"/>
      <w:r>
        <w:t>(matrix1[</w:t>
      </w:r>
      <w:proofErr w:type="spellStart"/>
      <w:r>
        <w:t>i</w:t>
      </w:r>
      <w:proofErr w:type="spellEnd"/>
      <w:r>
        <w:t>])):</w:t>
      </w:r>
    </w:p>
    <w:p w14:paraId="579E96A4" w14:textId="77777777" w:rsidR="000C5FE3" w:rsidRDefault="000C5FE3" w:rsidP="000C5FE3">
      <w:r>
        <w:t xml:space="preserve">            </w:t>
      </w:r>
      <w:proofErr w:type="spellStart"/>
      <w:r>
        <w:t>row.append</w:t>
      </w:r>
      <w:proofErr w:type="spellEnd"/>
      <w:r>
        <w:t>(matrix1[</w:t>
      </w:r>
      <w:proofErr w:type="spellStart"/>
      <w:r>
        <w:t>i</w:t>
      </w:r>
      <w:proofErr w:type="spellEnd"/>
      <w:r>
        <w:t>][j] - matrix2[</w:t>
      </w:r>
      <w:proofErr w:type="spellStart"/>
      <w:r>
        <w:t>i</w:t>
      </w:r>
      <w:proofErr w:type="spellEnd"/>
      <w:r>
        <w:t>][j])</w:t>
      </w:r>
    </w:p>
    <w:p w14:paraId="7A05FD3F" w14:textId="77777777" w:rsidR="000C5FE3" w:rsidRDefault="000C5FE3" w:rsidP="000C5FE3">
      <w:r>
        <w:t xml:space="preserve">        </w:t>
      </w:r>
      <w:proofErr w:type="spellStart"/>
      <w:r>
        <w:t>result.append</w:t>
      </w:r>
      <w:proofErr w:type="spellEnd"/>
      <w:r>
        <w:t>(row)</w:t>
      </w:r>
    </w:p>
    <w:p w14:paraId="52D15AC3" w14:textId="77777777" w:rsidR="000C5FE3" w:rsidRDefault="000C5FE3" w:rsidP="000C5FE3">
      <w:r>
        <w:t xml:space="preserve">    return result</w:t>
      </w:r>
    </w:p>
    <w:p w14:paraId="4493D4DD" w14:textId="77777777" w:rsidR="000C5FE3" w:rsidRDefault="000C5FE3" w:rsidP="000C5FE3"/>
    <w:p w14:paraId="7659FCF2" w14:textId="77777777" w:rsidR="000C5FE3" w:rsidRDefault="000C5FE3" w:rsidP="000C5FE3">
      <w:r>
        <w:t>matrix1 = [[1, 2, 3], [4, 5, 6], [7, 8, 9]]</w:t>
      </w:r>
    </w:p>
    <w:p w14:paraId="7549C7DF" w14:textId="77777777" w:rsidR="000C5FE3" w:rsidRDefault="000C5FE3" w:rsidP="000C5FE3">
      <w:r>
        <w:t>matrix2 = [[9, 8, 7], [6, 5, 4], [3, 2, 1]]</w:t>
      </w:r>
    </w:p>
    <w:p w14:paraId="2A85AEDF" w14:textId="77777777" w:rsidR="000C5FE3" w:rsidRDefault="000C5FE3" w:rsidP="000C5FE3">
      <w:proofErr w:type="spellStart"/>
      <w:r>
        <w:t>addition_result</w:t>
      </w:r>
      <w:proofErr w:type="spellEnd"/>
      <w:r>
        <w:t xml:space="preserve"> = </w:t>
      </w:r>
      <w:proofErr w:type="spellStart"/>
      <w:r>
        <w:t>add_matrices</w:t>
      </w:r>
      <w:proofErr w:type="spellEnd"/>
      <w:r>
        <w:t>(matrix1, matrix2)</w:t>
      </w:r>
    </w:p>
    <w:p w14:paraId="65927A66" w14:textId="77777777" w:rsidR="000C5FE3" w:rsidRDefault="000C5FE3" w:rsidP="000C5FE3">
      <w:proofErr w:type="spellStart"/>
      <w:r>
        <w:t>subtraction_result</w:t>
      </w:r>
      <w:proofErr w:type="spellEnd"/>
      <w:r>
        <w:t xml:space="preserve"> = </w:t>
      </w:r>
      <w:proofErr w:type="spellStart"/>
      <w:r>
        <w:t>subtract_matrices</w:t>
      </w:r>
      <w:proofErr w:type="spellEnd"/>
      <w:r>
        <w:t>(matrix1, matrix2)</w:t>
      </w:r>
    </w:p>
    <w:p w14:paraId="3F6E8FA5" w14:textId="77777777" w:rsidR="000C5FE3" w:rsidRDefault="000C5FE3" w:rsidP="000C5FE3"/>
    <w:p w14:paraId="0F8978B2" w14:textId="77777777" w:rsidR="000C5FE3" w:rsidRDefault="000C5FE3" w:rsidP="000C5FE3">
      <w:r>
        <w:t>print("Resultant matrix after addition:")</w:t>
      </w:r>
    </w:p>
    <w:p w14:paraId="27E810A5" w14:textId="77777777" w:rsidR="000C5FE3" w:rsidRDefault="000C5FE3" w:rsidP="000C5FE3">
      <w:r>
        <w:t xml:space="preserve">for row in </w:t>
      </w:r>
      <w:proofErr w:type="spellStart"/>
      <w:r>
        <w:t>addition_result</w:t>
      </w:r>
      <w:proofErr w:type="spellEnd"/>
      <w:r>
        <w:t>:</w:t>
      </w:r>
    </w:p>
    <w:p w14:paraId="0CD34477" w14:textId="77777777" w:rsidR="000C5FE3" w:rsidRDefault="000C5FE3" w:rsidP="000C5FE3">
      <w:r>
        <w:t xml:space="preserve">    print(row)</w:t>
      </w:r>
    </w:p>
    <w:p w14:paraId="1FF63763" w14:textId="77777777" w:rsidR="000C5FE3" w:rsidRDefault="000C5FE3" w:rsidP="000C5FE3"/>
    <w:p w14:paraId="43B7A69C" w14:textId="77777777" w:rsidR="000C5FE3" w:rsidRDefault="000C5FE3" w:rsidP="000C5FE3">
      <w:r>
        <w:t>print("Resultant matrix after subtraction:")</w:t>
      </w:r>
    </w:p>
    <w:p w14:paraId="777F79BF" w14:textId="77777777" w:rsidR="000C5FE3" w:rsidRDefault="000C5FE3" w:rsidP="000C5FE3">
      <w:r>
        <w:t xml:space="preserve">for row in </w:t>
      </w:r>
      <w:proofErr w:type="spellStart"/>
      <w:r>
        <w:t>subtraction_result</w:t>
      </w:r>
      <w:proofErr w:type="spellEnd"/>
      <w:r>
        <w:t>:</w:t>
      </w:r>
    </w:p>
    <w:p w14:paraId="62A44E7B" w14:textId="706E94BC" w:rsidR="00CD51BC" w:rsidRDefault="000C5FE3" w:rsidP="000C5FE3">
      <w:r>
        <w:t xml:space="preserve">    print(row)</w:t>
      </w:r>
    </w:p>
    <w:p w14:paraId="5BDC3089" w14:textId="77777777" w:rsidR="00CD51BC" w:rsidRDefault="00CD51BC" w:rsidP="00CD51BC"/>
    <w:p w14:paraId="6A2A1D46" w14:textId="77777777" w:rsidR="00CD51BC" w:rsidRDefault="00CD51BC" w:rsidP="00CD51BC"/>
    <w:p w14:paraId="64992C26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Transpose a matrix in Single line in Python</w:t>
      </w:r>
    </w:p>
    <w:p w14:paraId="75409D75" w14:textId="77777777" w:rsidR="000C5FE3" w:rsidRDefault="000C5FE3" w:rsidP="000C5FE3">
      <w:r>
        <w:t>matrix = [[1, 2, 3], [4, 5, 6], [7, 8, 9]]</w:t>
      </w:r>
    </w:p>
    <w:p w14:paraId="4AE59228" w14:textId="77777777" w:rsidR="000C5FE3" w:rsidRDefault="000C5FE3" w:rsidP="000C5FE3">
      <w:r>
        <w:t>transpose = [[matrix[j][</w:t>
      </w:r>
      <w:proofErr w:type="spellStart"/>
      <w:r>
        <w:t>i</w:t>
      </w:r>
      <w:proofErr w:type="spellEnd"/>
      <w:r>
        <w:t>] for j in range(</w:t>
      </w:r>
      <w:proofErr w:type="spellStart"/>
      <w:r>
        <w:t>len</w:t>
      </w:r>
      <w:proofErr w:type="spellEnd"/>
      <w:r>
        <w:t xml:space="preserve">(matrix))]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matrix[0]))]</w:t>
      </w:r>
    </w:p>
    <w:p w14:paraId="6424DDB9" w14:textId="77777777" w:rsidR="000C5FE3" w:rsidRDefault="000C5FE3" w:rsidP="000C5FE3">
      <w:r>
        <w:t>print("Original matrix:")</w:t>
      </w:r>
    </w:p>
    <w:p w14:paraId="008236E5" w14:textId="755AF033" w:rsidR="00CD51BC" w:rsidRDefault="000C5FE3" w:rsidP="000C5FE3">
      <w:r>
        <w:t>for row in matrix:</w:t>
      </w:r>
    </w:p>
    <w:p w14:paraId="0F4B332A" w14:textId="77777777" w:rsidR="00CD51BC" w:rsidRDefault="00CD51BC" w:rsidP="00CD51BC"/>
    <w:p w14:paraId="58441A25" w14:textId="77777777" w:rsidR="00CD51BC" w:rsidRDefault="00CD51BC" w:rsidP="00CD51BC"/>
    <w:p w14:paraId="64992C27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| Matrix creation of n*n</w:t>
      </w:r>
    </w:p>
    <w:p w14:paraId="64992C28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lastRenderedPageBreak/>
        <w:t>Python | Get Kth Column of Matrix</w:t>
      </w:r>
    </w:p>
    <w:p w14:paraId="64992C29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– Vertical Concatenation in Matrix</w:t>
      </w:r>
    </w:p>
    <w:p w14:paraId="64992C2A" w14:textId="77777777" w:rsidR="00EE3607" w:rsidRDefault="00EE3607" w:rsidP="00EE3607">
      <w:pPr>
        <w:pStyle w:val="ListParagraph"/>
        <w:numPr>
          <w:ilvl w:val="0"/>
          <w:numId w:val="1"/>
        </w:numPr>
      </w:pPr>
      <w:r>
        <w:t>Python program to check if a string is palindrome or not</w:t>
      </w:r>
    </w:p>
    <w:p w14:paraId="64992C2B" w14:textId="77777777" w:rsidR="0001545C" w:rsidRDefault="00EE3607" w:rsidP="00EE3607">
      <w:pPr>
        <w:pStyle w:val="ListParagraph"/>
        <w:numPr>
          <w:ilvl w:val="0"/>
          <w:numId w:val="1"/>
        </w:numPr>
      </w:pPr>
      <w:r>
        <w:t>Python program to check whether the string is Symmetrical or Palindrome</w:t>
      </w:r>
    </w:p>
    <w:sectPr w:rsidR="0001545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92C2E" w14:textId="77777777" w:rsidR="00EC1AD2" w:rsidRDefault="00EC1AD2" w:rsidP="00EE3607">
      <w:pPr>
        <w:spacing w:after="0" w:line="240" w:lineRule="auto"/>
      </w:pPr>
      <w:r>
        <w:separator/>
      </w:r>
    </w:p>
  </w:endnote>
  <w:endnote w:type="continuationSeparator" w:id="0">
    <w:p w14:paraId="64992C2F" w14:textId="77777777" w:rsidR="00EC1AD2" w:rsidRDefault="00EC1AD2" w:rsidP="00EE36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2" w14:textId="77777777" w:rsidR="00EE3607" w:rsidRDefault="00EE36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3" w14:textId="77777777" w:rsidR="00EE3607" w:rsidRDefault="00EE36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5" w14:textId="77777777" w:rsidR="00EE3607" w:rsidRDefault="00EE36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92C2C" w14:textId="77777777" w:rsidR="00EC1AD2" w:rsidRDefault="00EC1AD2" w:rsidP="00EE3607">
      <w:pPr>
        <w:spacing w:after="0" w:line="240" w:lineRule="auto"/>
      </w:pPr>
      <w:r>
        <w:separator/>
      </w:r>
    </w:p>
  </w:footnote>
  <w:footnote w:type="continuationSeparator" w:id="0">
    <w:p w14:paraId="64992C2D" w14:textId="77777777" w:rsidR="00EC1AD2" w:rsidRDefault="00EC1AD2" w:rsidP="00EE360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0" w14:textId="77777777" w:rsidR="00EE3607" w:rsidRDefault="000C5FE3">
    <w:pPr>
      <w:pStyle w:val="Header"/>
    </w:pPr>
    <w:r>
      <w:rPr>
        <w:noProof/>
      </w:rPr>
      <w:pict w14:anchorId="64992C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4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1" w14:textId="77777777" w:rsidR="00EE3607" w:rsidRDefault="000C5FE3">
    <w:pPr>
      <w:pStyle w:val="Header"/>
    </w:pPr>
    <w:r>
      <w:rPr>
        <w:noProof/>
      </w:rPr>
      <w:pict w14:anchorId="64992C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5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992C34" w14:textId="77777777" w:rsidR="00EE3607" w:rsidRDefault="000C5FE3">
    <w:pPr>
      <w:pStyle w:val="Header"/>
    </w:pPr>
    <w:r>
      <w:rPr>
        <w:noProof/>
      </w:rPr>
      <w:pict w14:anchorId="64992C3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384953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F967F1"/>
    <w:multiLevelType w:val="hybridMultilevel"/>
    <w:tmpl w:val="ABDCA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45638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wMLU0Nre0MLFQ0lEKTi0uzszPAykwrAUAlfAEvywAAAA="/>
  </w:docVars>
  <w:rsids>
    <w:rsidRoot w:val="0001545C"/>
    <w:rsid w:val="0001545C"/>
    <w:rsid w:val="000C5FE3"/>
    <w:rsid w:val="00CD51BC"/>
    <w:rsid w:val="00EC1AD2"/>
    <w:rsid w:val="00EE36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4992C22"/>
  <w15:chartTrackingRefBased/>
  <w15:docId w15:val="{84775FEB-EE3F-46AF-AA25-0CA8FD5B2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36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607"/>
  </w:style>
  <w:style w:type="paragraph" w:styleId="Footer">
    <w:name w:val="footer"/>
    <w:basedOn w:val="Normal"/>
    <w:link w:val="FooterChar"/>
    <w:uiPriority w:val="99"/>
    <w:unhideWhenUsed/>
    <w:rsid w:val="00EE36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407</Words>
  <Characters>2324</Characters>
  <Application>Microsoft Office Word</Application>
  <DocSecurity>0</DocSecurity>
  <Lines>19</Lines>
  <Paragraphs>5</Paragraphs>
  <ScaleCrop>false</ScaleCrop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4</cp:revision>
  <dcterms:created xsi:type="dcterms:W3CDTF">2021-03-26T05:06:00Z</dcterms:created>
  <dcterms:modified xsi:type="dcterms:W3CDTF">2023-06-20T03:45:00Z</dcterms:modified>
</cp:coreProperties>
</file>